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6573F" w14:textId="77777777" w:rsidR="006861E4" w:rsidRPr="00451C56" w:rsidRDefault="006861E4" w:rsidP="00451C56">
      <w:pPr>
        <w:jc w:val="center"/>
        <w:rPr>
          <w:rFonts w:ascii="Times" w:hAnsi="Times"/>
          <w:szCs w:val="24"/>
        </w:rPr>
      </w:pPr>
      <w:r w:rsidRPr="00451C56">
        <w:rPr>
          <w:rFonts w:ascii="Times" w:hAnsi="Times"/>
          <w:szCs w:val="24"/>
        </w:rPr>
        <w:t>PHASED RETIREMENT AGREEMENT</w:t>
      </w:r>
    </w:p>
    <w:p w14:paraId="0E2DF637" w14:textId="77777777" w:rsidR="006861E4" w:rsidRPr="00451C56" w:rsidRDefault="006861E4" w:rsidP="00451C56">
      <w:pPr>
        <w:jc w:val="center"/>
        <w:rPr>
          <w:rFonts w:ascii="Times" w:hAnsi="Times"/>
          <w:szCs w:val="24"/>
        </w:rPr>
      </w:pPr>
      <w:r w:rsidRPr="00451C56">
        <w:rPr>
          <w:rFonts w:ascii="Times" w:hAnsi="Times"/>
          <w:szCs w:val="24"/>
        </w:rPr>
        <w:t>Attachment A</w:t>
      </w:r>
    </w:p>
    <w:p w14:paraId="144B45CB" w14:textId="77777777" w:rsidR="006861E4" w:rsidRPr="00451C56" w:rsidRDefault="006861E4" w:rsidP="00451C56">
      <w:pPr>
        <w:jc w:val="both"/>
        <w:rPr>
          <w:rFonts w:ascii="Times" w:hAnsi="Times"/>
          <w:szCs w:val="24"/>
        </w:rPr>
      </w:pPr>
    </w:p>
    <w:p w14:paraId="26C13DDC" w14:textId="77777777" w:rsidR="006861E4" w:rsidRPr="00451C56" w:rsidRDefault="006861E4" w:rsidP="00451C56">
      <w:pPr>
        <w:jc w:val="both"/>
        <w:rPr>
          <w:rFonts w:ascii="Times" w:hAnsi="Times"/>
          <w:szCs w:val="24"/>
        </w:rPr>
      </w:pPr>
    </w:p>
    <w:p w14:paraId="5E6EF4D7" w14:textId="77777777" w:rsidR="006861E4" w:rsidRPr="00451C56" w:rsidRDefault="006861E4" w:rsidP="00451C56">
      <w:pPr>
        <w:jc w:val="both"/>
        <w:rPr>
          <w:rFonts w:ascii="Times" w:hAnsi="Times"/>
          <w:szCs w:val="24"/>
        </w:rPr>
      </w:pPr>
      <w:r w:rsidRPr="00451C56">
        <w:rPr>
          <w:rFonts w:ascii="Times" w:hAnsi="Times"/>
          <w:szCs w:val="24"/>
        </w:rPr>
        <w:t xml:space="preserve">This Agreement is between The University of Texas at Austin ("University") and </w:t>
      </w:r>
      <w:r w:rsidR="00DB5E8A" w:rsidRPr="00451C56">
        <w:rPr>
          <w:rFonts w:ascii="Times" w:hAnsi="Times"/>
          <w:szCs w:val="24"/>
        </w:rPr>
        <w:t>______________ ("Professor ______________</w:t>
      </w:r>
      <w:r w:rsidRPr="00451C56">
        <w:rPr>
          <w:rFonts w:ascii="Times" w:hAnsi="Times"/>
          <w:szCs w:val="24"/>
        </w:rPr>
        <w:t>"), a tenured member of the faculty of the University.</w:t>
      </w:r>
    </w:p>
    <w:p w14:paraId="61B3C6BA" w14:textId="77777777" w:rsidR="006861E4" w:rsidRPr="00451C56" w:rsidRDefault="006861E4" w:rsidP="00451C56">
      <w:pPr>
        <w:jc w:val="both"/>
        <w:rPr>
          <w:rFonts w:ascii="Times" w:hAnsi="Times"/>
          <w:szCs w:val="24"/>
        </w:rPr>
      </w:pPr>
    </w:p>
    <w:p w14:paraId="48DBB99E" w14:textId="77777777" w:rsidR="006861E4" w:rsidRPr="00451C56" w:rsidRDefault="006861E4" w:rsidP="00451C56">
      <w:pPr>
        <w:jc w:val="both"/>
        <w:rPr>
          <w:rFonts w:ascii="Times" w:hAnsi="Times"/>
          <w:szCs w:val="24"/>
        </w:rPr>
      </w:pPr>
      <w:r w:rsidRPr="00451C56">
        <w:rPr>
          <w:rFonts w:ascii="Times" w:hAnsi="Times"/>
          <w:szCs w:val="24"/>
        </w:rPr>
        <w:t>For and in consideration of the mutual promises and covenants expressed herein, the parties agree as follows:</w:t>
      </w:r>
    </w:p>
    <w:p w14:paraId="306CB964" w14:textId="77777777" w:rsidR="006861E4" w:rsidRPr="00451C56" w:rsidRDefault="006861E4" w:rsidP="00451C56">
      <w:pPr>
        <w:jc w:val="both"/>
        <w:rPr>
          <w:rFonts w:ascii="Times" w:hAnsi="Times"/>
          <w:szCs w:val="24"/>
        </w:rPr>
      </w:pPr>
    </w:p>
    <w:p w14:paraId="561106BF" w14:textId="7029F067" w:rsidR="006861E4" w:rsidRPr="00451C56" w:rsidRDefault="006861E4" w:rsidP="00E569A8">
      <w:pPr>
        <w:jc w:val="both"/>
        <w:rPr>
          <w:rFonts w:ascii="Times" w:hAnsi="Times"/>
          <w:szCs w:val="24"/>
        </w:rPr>
      </w:pPr>
      <w:r w:rsidRPr="00451C56">
        <w:rPr>
          <w:rFonts w:ascii="Times" w:hAnsi="Times"/>
          <w:szCs w:val="24"/>
        </w:rPr>
        <w:t xml:space="preserve">By executing this Agreement, Professor </w:t>
      </w:r>
      <w:r w:rsidR="009E4129" w:rsidRPr="00451C56">
        <w:rPr>
          <w:rFonts w:ascii="Times" w:hAnsi="Times"/>
          <w:szCs w:val="24"/>
        </w:rPr>
        <w:t>______________</w:t>
      </w:r>
      <w:r w:rsidRPr="00451C56">
        <w:rPr>
          <w:rFonts w:ascii="Times" w:hAnsi="Times"/>
          <w:szCs w:val="24"/>
        </w:rPr>
        <w:t xml:space="preserve"> resigns as a tenured faculty member of the University effective </w:t>
      </w:r>
      <w:r w:rsidR="009E4129" w:rsidRPr="00451C56">
        <w:rPr>
          <w:rFonts w:ascii="Times" w:hAnsi="Times"/>
          <w:szCs w:val="24"/>
        </w:rPr>
        <w:t>______________</w:t>
      </w:r>
      <w:r w:rsidRPr="00451C56">
        <w:rPr>
          <w:rFonts w:ascii="Times" w:hAnsi="Times"/>
          <w:szCs w:val="24"/>
        </w:rPr>
        <w:t>.</w:t>
      </w:r>
    </w:p>
    <w:p w14:paraId="663CA9EC" w14:textId="77777777" w:rsidR="006861E4" w:rsidRPr="00451C56" w:rsidRDefault="006861E4" w:rsidP="00451C56">
      <w:pPr>
        <w:jc w:val="both"/>
        <w:rPr>
          <w:rFonts w:ascii="Times" w:hAnsi="Times"/>
          <w:szCs w:val="24"/>
        </w:rPr>
      </w:pPr>
    </w:p>
    <w:p w14:paraId="404FA916" w14:textId="13F884E0" w:rsidR="006861E4" w:rsidRPr="00451C56" w:rsidRDefault="006861E4" w:rsidP="00E569A8">
      <w:pPr>
        <w:tabs>
          <w:tab w:val="left" w:pos="360"/>
        </w:tabs>
        <w:jc w:val="both"/>
        <w:rPr>
          <w:rFonts w:ascii="Times" w:hAnsi="Times"/>
          <w:szCs w:val="24"/>
        </w:rPr>
      </w:pPr>
      <w:r w:rsidRPr="00451C56">
        <w:rPr>
          <w:rFonts w:ascii="Times" w:hAnsi="Times"/>
          <w:szCs w:val="24"/>
        </w:rPr>
        <w:t xml:space="preserve">As consideration for such resignation, Professor </w:t>
      </w:r>
      <w:r w:rsidR="009E4129" w:rsidRPr="00451C56">
        <w:rPr>
          <w:rFonts w:ascii="Times" w:hAnsi="Times"/>
          <w:szCs w:val="24"/>
        </w:rPr>
        <w:t>______________</w:t>
      </w:r>
      <w:r w:rsidRPr="00451C56">
        <w:rPr>
          <w:rFonts w:ascii="Times" w:hAnsi="Times"/>
          <w:szCs w:val="24"/>
        </w:rPr>
        <w:t xml:space="preserve"> will be appointed as Professor without tenure on a part-time basis for the following periods:</w:t>
      </w:r>
    </w:p>
    <w:p w14:paraId="4B168F7A" w14:textId="77777777" w:rsidR="006861E4" w:rsidRPr="00451C56" w:rsidRDefault="006861E4" w:rsidP="00451C56">
      <w:pPr>
        <w:jc w:val="both"/>
        <w:rPr>
          <w:rFonts w:ascii="Times" w:hAnsi="Times"/>
          <w:szCs w:val="24"/>
        </w:rPr>
      </w:pPr>
    </w:p>
    <w:p w14:paraId="3B8B1708" w14:textId="74066FC6" w:rsidR="006861E4" w:rsidRPr="00451C56" w:rsidRDefault="00623FAD" w:rsidP="00451C56">
      <w:pPr>
        <w:ind w:left="270" w:hanging="270"/>
        <w:jc w:val="both"/>
        <w:rPr>
          <w:rFonts w:ascii="Times" w:hAnsi="Times"/>
          <w:szCs w:val="24"/>
        </w:rPr>
      </w:pPr>
      <w:r w:rsidRPr="00451C56">
        <w:rPr>
          <w:rFonts w:ascii="Times" w:hAnsi="Times"/>
          <w:szCs w:val="24"/>
        </w:rPr>
        <w:t xml:space="preserve">    </w:t>
      </w:r>
      <w:r w:rsidR="006861E4" w:rsidRPr="00451C56">
        <w:rPr>
          <w:rFonts w:ascii="Times" w:hAnsi="Times"/>
          <w:szCs w:val="24"/>
        </w:rPr>
        <w:t xml:space="preserve">a. </w:t>
      </w:r>
      <w:r w:rsidR="009E4129" w:rsidRPr="00451C56">
        <w:rPr>
          <w:rFonts w:ascii="Times" w:hAnsi="Times"/>
          <w:szCs w:val="24"/>
        </w:rPr>
        <w:t>______________</w:t>
      </w:r>
      <w:r w:rsidR="006861E4" w:rsidRPr="00451C56">
        <w:rPr>
          <w:rFonts w:ascii="Times" w:hAnsi="Times"/>
          <w:szCs w:val="24"/>
        </w:rPr>
        <w:t xml:space="preserve"> to </w:t>
      </w:r>
      <w:r w:rsidR="009E4129" w:rsidRPr="00451C56">
        <w:rPr>
          <w:rFonts w:ascii="Times" w:hAnsi="Times"/>
          <w:szCs w:val="24"/>
        </w:rPr>
        <w:t>______________</w:t>
      </w:r>
      <w:r w:rsidR="006861E4" w:rsidRPr="00451C56">
        <w:rPr>
          <w:rFonts w:ascii="Times" w:hAnsi="Times"/>
          <w:szCs w:val="24"/>
        </w:rPr>
        <w:t xml:space="preserve"> at 50% time</w:t>
      </w:r>
    </w:p>
    <w:p w14:paraId="61FF7455" w14:textId="77777777" w:rsidR="006861E4" w:rsidRPr="00451C56" w:rsidRDefault="006861E4" w:rsidP="00451C56">
      <w:pPr>
        <w:jc w:val="both"/>
        <w:rPr>
          <w:rFonts w:ascii="Times" w:hAnsi="Times"/>
          <w:szCs w:val="24"/>
        </w:rPr>
      </w:pPr>
    </w:p>
    <w:p w14:paraId="201EC656" w14:textId="46F1E1B5" w:rsidR="006861E4" w:rsidRPr="00451C56" w:rsidRDefault="00623FAD" w:rsidP="00451C56">
      <w:pPr>
        <w:jc w:val="both"/>
        <w:rPr>
          <w:rFonts w:ascii="Times" w:hAnsi="Times"/>
          <w:szCs w:val="24"/>
        </w:rPr>
      </w:pPr>
      <w:r w:rsidRPr="00451C56">
        <w:rPr>
          <w:rFonts w:ascii="Times" w:hAnsi="Times"/>
          <w:szCs w:val="24"/>
        </w:rPr>
        <w:t xml:space="preserve">    </w:t>
      </w:r>
      <w:r w:rsidR="006861E4" w:rsidRPr="00451C56">
        <w:rPr>
          <w:rFonts w:ascii="Times" w:hAnsi="Times"/>
          <w:szCs w:val="24"/>
        </w:rPr>
        <w:t xml:space="preserve">b. </w:t>
      </w:r>
      <w:r w:rsidR="009E4129" w:rsidRPr="00451C56">
        <w:rPr>
          <w:rFonts w:ascii="Times" w:hAnsi="Times"/>
          <w:szCs w:val="24"/>
        </w:rPr>
        <w:t>______________</w:t>
      </w:r>
      <w:r w:rsidR="006861E4" w:rsidRPr="00451C56">
        <w:rPr>
          <w:rFonts w:ascii="Times" w:hAnsi="Times"/>
          <w:szCs w:val="24"/>
        </w:rPr>
        <w:t xml:space="preserve"> to </w:t>
      </w:r>
      <w:r w:rsidR="009E4129" w:rsidRPr="00451C56">
        <w:rPr>
          <w:rFonts w:ascii="Times" w:hAnsi="Times"/>
          <w:szCs w:val="24"/>
        </w:rPr>
        <w:t>______________</w:t>
      </w:r>
      <w:r w:rsidR="006861E4" w:rsidRPr="00451C56">
        <w:rPr>
          <w:rFonts w:ascii="Times" w:hAnsi="Times"/>
          <w:szCs w:val="24"/>
        </w:rPr>
        <w:t xml:space="preserve"> at 50% time</w:t>
      </w:r>
    </w:p>
    <w:p w14:paraId="57AB8278" w14:textId="3E470E06" w:rsidR="006861E4" w:rsidRPr="00451C56" w:rsidRDefault="00623FAD" w:rsidP="00451C56">
      <w:pPr>
        <w:jc w:val="both"/>
        <w:rPr>
          <w:rFonts w:ascii="Times" w:hAnsi="Times"/>
          <w:szCs w:val="24"/>
        </w:rPr>
      </w:pPr>
      <w:r w:rsidRPr="00451C56">
        <w:rPr>
          <w:rFonts w:ascii="Times" w:hAnsi="Times"/>
          <w:szCs w:val="24"/>
        </w:rPr>
        <w:t xml:space="preserve"> </w:t>
      </w:r>
    </w:p>
    <w:p w14:paraId="69B91C65" w14:textId="486CBB50" w:rsidR="006861E4" w:rsidRPr="00451C56" w:rsidRDefault="00623FAD" w:rsidP="00451C56">
      <w:pPr>
        <w:jc w:val="both"/>
        <w:rPr>
          <w:rFonts w:ascii="Times" w:hAnsi="Times"/>
          <w:szCs w:val="24"/>
        </w:rPr>
      </w:pPr>
      <w:r w:rsidRPr="00451C56">
        <w:rPr>
          <w:rFonts w:ascii="Times" w:hAnsi="Times"/>
          <w:szCs w:val="24"/>
        </w:rPr>
        <w:t xml:space="preserve">    </w:t>
      </w:r>
      <w:r w:rsidR="009E4129" w:rsidRPr="00451C56">
        <w:rPr>
          <w:rFonts w:ascii="Times" w:hAnsi="Times"/>
          <w:szCs w:val="24"/>
        </w:rPr>
        <w:t>c. ______________ to ______________</w:t>
      </w:r>
      <w:r w:rsidR="006861E4" w:rsidRPr="00451C56">
        <w:rPr>
          <w:rFonts w:ascii="Times" w:hAnsi="Times"/>
          <w:szCs w:val="24"/>
        </w:rPr>
        <w:t xml:space="preserve"> at 50% time</w:t>
      </w:r>
    </w:p>
    <w:p w14:paraId="7D83309F" w14:textId="77777777" w:rsidR="006861E4" w:rsidRPr="00451C56" w:rsidRDefault="006861E4" w:rsidP="00451C56">
      <w:pPr>
        <w:jc w:val="both"/>
        <w:rPr>
          <w:rFonts w:ascii="Times" w:hAnsi="Times"/>
          <w:szCs w:val="24"/>
        </w:rPr>
      </w:pPr>
    </w:p>
    <w:p w14:paraId="2CED2D1D" w14:textId="7D845359" w:rsidR="006861E4" w:rsidRPr="00451C56" w:rsidRDefault="00623FAD" w:rsidP="00451C56">
      <w:pPr>
        <w:ind w:left="270" w:hanging="270"/>
        <w:jc w:val="both"/>
        <w:rPr>
          <w:rFonts w:ascii="Times" w:hAnsi="Times"/>
          <w:szCs w:val="24"/>
        </w:rPr>
      </w:pPr>
      <w:r w:rsidRPr="00451C56">
        <w:rPr>
          <w:rFonts w:ascii="Times" w:hAnsi="Times"/>
          <w:szCs w:val="24"/>
        </w:rPr>
        <w:t xml:space="preserve">    </w:t>
      </w:r>
      <w:r w:rsidR="006861E4" w:rsidRPr="00451C56">
        <w:rPr>
          <w:rFonts w:ascii="Times" w:hAnsi="Times"/>
          <w:szCs w:val="24"/>
        </w:rPr>
        <w:t xml:space="preserve">Employment with the University in any capacity after such periods will be at the discretion of the University upon terms agreeable to Professor </w:t>
      </w:r>
      <w:r w:rsidR="00093C14" w:rsidRPr="00451C56">
        <w:rPr>
          <w:rFonts w:ascii="Times" w:hAnsi="Times"/>
          <w:szCs w:val="24"/>
        </w:rPr>
        <w:t>______________</w:t>
      </w:r>
      <w:r w:rsidR="006861E4" w:rsidRPr="00451C56">
        <w:rPr>
          <w:rFonts w:ascii="Times" w:hAnsi="Times"/>
          <w:szCs w:val="24"/>
        </w:rPr>
        <w:t xml:space="preserve"> and the University.</w:t>
      </w:r>
    </w:p>
    <w:p w14:paraId="21E87400" w14:textId="77777777" w:rsidR="006861E4" w:rsidRPr="00451C56" w:rsidRDefault="006861E4" w:rsidP="00451C56">
      <w:pPr>
        <w:jc w:val="both"/>
        <w:rPr>
          <w:rFonts w:ascii="Times" w:hAnsi="Times"/>
          <w:szCs w:val="24"/>
        </w:rPr>
      </w:pPr>
    </w:p>
    <w:p w14:paraId="6DB6DBE5" w14:textId="37CB6513" w:rsidR="006861E4" w:rsidRPr="00451C56" w:rsidRDefault="00E569A8" w:rsidP="00E569A8">
      <w:pPr>
        <w:jc w:val="both"/>
        <w:rPr>
          <w:rFonts w:ascii="Times" w:hAnsi="Times"/>
          <w:szCs w:val="24"/>
        </w:rPr>
      </w:pPr>
      <w:r>
        <w:rPr>
          <w:rFonts w:ascii="Times" w:hAnsi="Times"/>
          <w:szCs w:val="24"/>
        </w:rPr>
        <w:t>D</w:t>
      </w:r>
      <w:r w:rsidR="006861E4" w:rsidRPr="00451C56">
        <w:rPr>
          <w:rFonts w:ascii="Times" w:hAnsi="Times"/>
          <w:szCs w:val="24"/>
        </w:rPr>
        <w:t xml:space="preserve">uring the periods of appointment specified in a., b., and c. of paragraph 2. above, Professor </w:t>
      </w:r>
      <w:r w:rsidR="00A96AF0" w:rsidRPr="00451C56">
        <w:rPr>
          <w:rFonts w:ascii="Times" w:hAnsi="Times"/>
          <w:szCs w:val="24"/>
        </w:rPr>
        <w:t>______________</w:t>
      </w:r>
      <w:r w:rsidR="006861E4" w:rsidRPr="00451C56">
        <w:rPr>
          <w:rFonts w:ascii="Times" w:hAnsi="Times"/>
          <w:szCs w:val="24"/>
        </w:rPr>
        <w:t xml:space="preserve"> will be paid one-half of the </w:t>
      </w:r>
      <w:r w:rsidR="00A96AF0" w:rsidRPr="00451C56">
        <w:rPr>
          <w:rFonts w:ascii="Times" w:hAnsi="Times"/>
          <w:szCs w:val="24"/>
        </w:rPr>
        <w:t xml:space="preserve">nine-month academic rate that </w:t>
      </w:r>
      <w:r w:rsidR="001858B0" w:rsidRPr="00451C56">
        <w:rPr>
          <w:rFonts w:ascii="Times" w:hAnsi="Times"/>
          <w:szCs w:val="24"/>
        </w:rPr>
        <w:t xml:space="preserve">he/she </w:t>
      </w:r>
      <w:r w:rsidR="006861E4" w:rsidRPr="00451C56">
        <w:rPr>
          <w:rFonts w:ascii="Times" w:hAnsi="Times"/>
          <w:szCs w:val="24"/>
        </w:rPr>
        <w:t xml:space="preserve">was entitled to receive for full-time faculty service at the time of resignation and will be entitled to any salary increase mandated by the legislature and all employment benefits authorized or required by law. Professor </w:t>
      </w:r>
      <w:r w:rsidR="00A96AF0" w:rsidRPr="00451C56">
        <w:rPr>
          <w:rFonts w:ascii="Times" w:hAnsi="Times"/>
          <w:szCs w:val="24"/>
        </w:rPr>
        <w:t>______________</w:t>
      </w:r>
      <w:r w:rsidR="006861E4" w:rsidRPr="00451C56">
        <w:rPr>
          <w:rFonts w:ascii="Times" w:hAnsi="Times"/>
          <w:szCs w:val="24"/>
        </w:rPr>
        <w:t xml:space="preserve"> will receive any merit salary increase that is recommended and approved pursuant to the policies and procedures of the University.</w:t>
      </w:r>
    </w:p>
    <w:p w14:paraId="1B1ECD5D" w14:textId="77777777" w:rsidR="006861E4" w:rsidRPr="00451C56" w:rsidRDefault="006861E4" w:rsidP="00451C56">
      <w:pPr>
        <w:jc w:val="both"/>
        <w:rPr>
          <w:rFonts w:ascii="Times" w:hAnsi="Times"/>
          <w:szCs w:val="24"/>
        </w:rPr>
      </w:pPr>
    </w:p>
    <w:p w14:paraId="07B9354A" w14:textId="637BC036" w:rsidR="006861E4" w:rsidRPr="00451C56" w:rsidRDefault="006861E4" w:rsidP="00E569A8">
      <w:pPr>
        <w:rPr>
          <w:rFonts w:ascii="Times" w:hAnsi="Times"/>
          <w:szCs w:val="24"/>
        </w:rPr>
      </w:pPr>
      <w:r w:rsidRPr="00451C56">
        <w:rPr>
          <w:rFonts w:ascii="Times" w:hAnsi="Times"/>
          <w:szCs w:val="24"/>
        </w:rPr>
        <w:t xml:space="preserve">In addition, Professor </w:t>
      </w:r>
      <w:r w:rsidR="00A96AF0" w:rsidRPr="00451C56">
        <w:rPr>
          <w:rFonts w:ascii="Times" w:hAnsi="Times"/>
          <w:szCs w:val="24"/>
        </w:rPr>
        <w:t>______________</w:t>
      </w:r>
      <w:r w:rsidR="003B258D">
        <w:rPr>
          <w:rFonts w:ascii="Times" w:hAnsi="Times"/>
          <w:szCs w:val="24"/>
        </w:rPr>
        <w:t>__</w:t>
      </w:r>
      <w:r w:rsidR="00172103">
        <w:rPr>
          <w:rFonts w:ascii="Times" w:hAnsi="Times"/>
          <w:szCs w:val="24"/>
        </w:rPr>
        <w:t>___</w:t>
      </w:r>
      <w:r w:rsidR="009C56B3" w:rsidRPr="00451C56">
        <w:rPr>
          <w:rFonts w:ascii="Times" w:hAnsi="Times"/>
          <w:szCs w:val="24"/>
        </w:rPr>
        <w:t xml:space="preserve"> is currently the </w:t>
      </w:r>
      <w:r w:rsidR="001C49D8" w:rsidRPr="00451C56">
        <w:rPr>
          <w:rFonts w:ascii="Times" w:hAnsi="Times"/>
          <w:szCs w:val="24"/>
        </w:rPr>
        <w:t xml:space="preserve">holder </w:t>
      </w:r>
      <w:r w:rsidR="009C56B3" w:rsidRPr="00451C56">
        <w:rPr>
          <w:rFonts w:ascii="Times" w:hAnsi="Times"/>
          <w:szCs w:val="24"/>
        </w:rPr>
        <w:t>of</w:t>
      </w:r>
      <w:r w:rsidRPr="00451C56">
        <w:rPr>
          <w:rFonts w:ascii="Times" w:hAnsi="Times"/>
          <w:szCs w:val="24"/>
        </w:rPr>
        <w:t>_______________</w:t>
      </w:r>
      <w:r w:rsidR="009C56B3" w:rsidRPr="00451C56">
        <w:rPr>
          <w:rFonts w:ascii="Times" w:hAnsi="Times"/>
          <w:szCs w:val="24"/>
        </w:rPr>
        <w:t xml:space="preserve">________________________ </w:t>
      </w:r>
      <w:r w:rsidR="00D36192" w:rsidRPr="00451C56">
        <w:rPr>
          <w:rFonts w:ascii="Times" w:hAnsi="Times"/>
          <w:szCs w:val="24"/>
        </w:rPr>
        <w:t xml:space="preserve">and </w:t>
      </w:r>
      <w:r w:rsidRPr="00451C56">
        <w:rPr>
          <w:rFonts w:ascii="Times" w:hAnsi="Times"/>
          <w:szCs w:val="24"/>
        </w:rPr>
        <w:t xml:space="preserve">will continue to hold </w:t>
      </w:r>
      <w:r w:rsidR="00D36192" w:rsidRPr="00451C56">
        <w:rPr>
          <w:rFonts w:ascii="Times" w:hAnsi="Times"/>
          <w:szCs w:val="24"/>
        </w:rPr>
        <w:t xml:space="preserve">the endowment </w:t>
      </w:r>
      <w:r w:rsidRPr="00451C56">
        <w:rPr>
          <w:rFonts w:ascii="Times" w:hAnsi="Times"/>
          <w:szCs w:val="24"/>
        </w:rPr>
        <w:t>throu</w:t>
      </w:r>
      <w:r w:rsidR="00A96AF0" w:rsidRPr="00451C56">
        <w:rPr>
          <w:rFonts w:ascii="Times" w:hAnsi="Times"/>
          <w:szCs w:val="24"/>
        </w:rPr>
        <w:t>gh the end of th</w:t>
      </w:r>
      <w:r w:rsidR="00DB6617" w:rsidRPr="00451C56">
        <w:rPr>
          <w:rFonts w:ascii="Times" w:hAnsi="Times"/>
          <w:szCs w:val="24"/>
        </w:rPr>
        <w:t>is Agreement. Professor ______________</w:t>
      </w:r>
      <w:r w:rsidRPr="00451C56">
        <w:rPr>
          <w:rFonts w:ascii="Times" w:hAnsi="Times"/>
          <w:szCs w:val="24"/>
        </w:rPr>
        <w:t xml:space="preserve"> will receive one-half of the salary supplement that </w:t>
      </w:r>
      <w:r w:rsidR="00D36192" w:rsidRPr="00451C56">
        <w:rPr>
          <w:rFonts w:ascii="Times" w:hAnsi="Times"/>
          <w:szCs w:val="24"/>
        </w:rPr>
        <w:t>he/she</w:t>
      </w:r>
      <w:r w:rsidRPr="00451C56">
        <w:rPr>
          <w:rFonts w:ascii="Times" w:hAnsi="Times"/>
          <w:szCs w:val="24"/>
        </w:rPr>
        <w:t xml:space="preserve"> was entitl</w:t>
      </w:r>
      <w:r w:rsidR="009F4EC3" w:rsidRPr="00451C56">
        <w:rPr>
          <w:rFonts w:ascii="Times" w:hAnsi="Times"/>
          <w:szCs w:val="24"/>
        </w:rPr>
        <w:t>ed to receive at the time of the</w:t>
      </w:r>
      <w:r w:rsidRPr="00451C56">
        <w:rPr>
          <w:rFonts w:ascii="Times" w:hAnsi="Times"/>
          <w:szCs w:val="24"/>
        </w:rPr>
        <w:t xml:space="preserve"> resignation during the periods of appointment specified in a., b., and c. of paragraph 2. </w:t>
      </w:r>
    </w:p>
    <w:p w14:paraId="673E1CD1" w14:textId="77777777" w:rsidR="006861E4" w:rsidRPr="00451C56" w:rsidRDefault="006861E4" w:rsidP="00451C56">
      <w:pPr>
        <w:jc w:val="both"/>
        <w:rPr>
          <w:rFonts w:ascii="Times" w:hAnsi="Times"/>
          <w:szCs w:val="24"/>
        </w:rPr>
      </w:pPr>
    </w:p>
    <w:p w14:paraId="54E45BF6" w14:textId="647A94B4" w:rsidR="006861E4" w:rsidRPr="00451C56" w:rsidRDefault="006861E4" w:rsidP="00E569A8">
      <w:pPr>
        <w:jc w:val="both"/>
        <w:rPr>
          <w:rFonts w:ascii="Times" w:hAnsi="Times"/>
          <w:szCs w:val="24"/>
        </w:rPr>
      </w:pPr>
      <w:r w:rsidRPr="00451C56">
        <w:rPr>
          <w:rFonts w:ascii="Times" w:hAnsi="Times"/>
          <w:szCs w:val="24"/>
        </w:rPr>
        <w:t xml:space="preserve">Professor </w:t>
      </w:r>
      <w:r w:rsidR="00617478" w:rsidRPr="00451C56">
        <w:rPr>
          <w:rFonts w:ascii="Times" w:hAnsi="Times"/>
          <w:szCs w:val="24"/>
        </w:rPr>
        <w:t>______________’s</w:t>
      </w:r>
      <w:r w:rsidRPr="00451C56">
        <w:rPr>
          <w:rFonts w:ascii="Times" w:hAnsi="Times"/>
          <w:szCs w:val="24"/>
        </w:rPr>
        <w:t xml:space="preserve"> teaching assignments and other academic duties and responsibilities will</w:t>
      </w:r>
      <w:r w:rsidR="00617478" w:rsidRPr="00451C56">
        <w:rPr>
          <w:rFonts w:ascii="Times" w:hAnsi="Times"/>
          <w:szCs w:val="24"/>
        </w:rPr>
        <w:t xml:space="preserve"> be subject to assignment by </w:t>
      </w:r>
      <w:r w:rsidR="00777EF8" w:rsidRPr="00451C56">
        <w:rPr>
          <w:rFonts w:ascii="Times" w:hAnsi="Times"/>
          <w:szCs w:val="24"/>
        </w:rPr>
        <w:t xml:space="preserve">the Department Chair of </w:t>
      </w:r>
      <w:r w:rsidR="00617478" w:rsidRPr="00451C56">
        <w:rPr>
          <w:rFonts w:ascii="Times" w:hAnsi="Times"/>
          <w:szCs w:val="24"/>
        </w:rPr>
        <w:t>______________</w:t>
      </w:r>
      <w:r w:rsidRPr="00451C56">
        <w:rPr>
          <w:rFonts w:ascii="Times" w:hAnsi="Times"/>
          <w:szCs w:val="24"/>
        </w:rPr>
        <w:t xml:space="preserve"> in accordance with University policy. Professor </w:t>
      </w:r>
      <w:r w:rsidR="00777EF8" w:rsidRPr="00451C56">
        <w:rPr>
          <w:rFonts w:ascii="Times" w:hAnsi="Times"/>
          <w:szCs w:val="24"/>
        </w:rPr>
        <w:t>______________</w:t>
      </w:r>
      <w:r w:rsidRPr="00451C56">
        <w:rPr>
          <w:rFonts w:ascii="Times" w:hAnsi="Times"/>
          <w:szCs w:val="24"/>
        </w:rPr>
        <w:t xml:space="preserve"> will remain eligible to serve as principal investigator on sponsored project proposals, with</w:t>
      </w:r>
      <w:r w:rsidR="001C49D8" w:rsidRPr="00451C56">
        <w:rPr>
          <w:rFonts w:ascii="Times" w:hAnsi="Times"/>
          <w:szCs w:val="24"/>
        </w:rPr>
        <w:t xml:space="preserve"> the concurrence of the Department Chair</w:t>
      </w:r>
      <w:r w:rsidRPr="00451C56">
        <w:rPr>
          <w:rFonts w:ascii="Times" w:hAnsi="Times"/>
          <w:szCs w:val="24"/>
        </w:rPr>
        <w:t xml:space="preserve"> and the Dean, and on graduate committees, subject to the standard approval of the Dean of Graduate Studies.</w:t>
      </w:r>
    </w:p>
    <w:p w14:paraId="57A8C4A2" w14:textId="77777777" w:rsidR="006861E4" w:rsidRPr="00451C56" w:rsidRDefault="006861E4" w:rsidP="00451C56">
      <w:pPr>
        <w:jc w:val="both"/>
        <w:rPr>
          <w:rFonts w:ascii="Times" w:hAnsi="Times"/>
          <w:szCs w:val="24"/>
        </w:rPr>
      </w:pPr>
    </w:p>
    <w:p w14:paraId="008C53A5" w14:textId="4DA7B38D" w:rsidR="006861E4" w:rsidRPr="00451C56" w:rsidRDefault="006861E4" w:rsidP="00E569A8">
      <w:pPr>
        <w:jc w:val="both"/>
        <w:rPr>
          <w:rFonts w:ascii="Times" w:hAnsi="Times"/>
          <w:szCs w:val="24"/>
        </w:rPr>
      </w:pPr>
      <w:r w:rsidRPr="00451C56">
        <w:rPr>
          <w:rFonts w:ascii="Times" w:hAnsi="Times"/>
          <w:szCs w:val="24"/>
        </w:rPr>
        <w:lastRenderedPageBreak/>
        <w:t xml:space="preserve">As consideration for the employment provided for in this Agreement, Professor </w:t>
      </w:r>
      <w:r w:rsidR="00347ED1" w:rsidRPr="00451C56">
        <w:rPr>
          <w:rFonts w:ascii="Times" w:hAnsi="Times"/>
          <w:szCs w:val="24"/>
        </w:rPr>
        <w:t>______________</w:t>
      </w:r>
      <w:r w:rsidRPr="00451C56">
        <w:rPr>
          <w:rFonts w:ascii="Times" w:hAnsi="Times"/>
          <w:szCs w:val="24"/>
        </w:rPr>
        <w:t xml:space="preserve"> hereby releases the University; University’s officers and employees; The University of Texas System; and the System’s officers and employees from all claims, demands, and causes of action that Professor </w:t>
      </w:r>
      <w:r w:rsidR="00347ED1" w:rsidRPr="00451C56">
        <w:rPr>
          <w:rFonts w:ascii="Times" w:hAnsi="Times"/>
          <w:szCs w:val="24"/>
        </w:rPr>
        <w:t>______________</w:t>
      </w:r>
      <w:r w:rsidRPr="00451C56">
        <w:rPr>
          <w:rFonts w:ascii="Times" w:hAnsi="Times"/>
          <w:szCs w:val="24"/>
        </w:rPr>
        <w:t xml:space="preserve"> has or may have on the date of execution of this Agreement under the Age Discrimination in Employment Act, 29 U.S.C. Section 621 et seq., as amended by the Older Workers’ Benefit Protection Act of 1990 or any other federal or state law relating to discrimination in </w:t>
      </w:r>
      <w:r w:rsidR="004F72D1" w:rsidRPr="00451C56">
        <w:rPr>
          <w:rFonts w:ascii="Times" w:hAnsi="Times"/>
          <w:szCs w:val="24"/>
        </w:rPr>
        <w:t>e</w:t>
      </w:r>
      <w:r w:rsidR="005E20AC" w:rsidRPr="00451C56">
        <w:rPr>
          <w:rFonts w:ascii="Times" w:hAnsi="Times"/>
          <w:szCs w:val="24"/>
        </w:rPr>
        <w:t>mp</w:t>
      </w:r>
      <w:r w:rsidRPr="00451C56">
        <w:rPr>
          <w:rFonts w:ascii="Times" w:hAnsi="Times"/>
          <w:szCs w:val="24"/>
        </w:rPr>
        <w:t xml:space="preserve">loyment based upon age. Professor </w:t>
      </w:r>
      <w:r w:rsidR="00347ED1" w:rsidRPr="00451C56">
        <w:rPr>
          <w:rFonts w:ascii="Times" w:hAnsi="Times"/>
          <w:szCs w:val="24"/>
        </w:rPr>
        <w:t>______________</w:t>
      </w:r>
      <w:r w:rsidRPr="00451C56">
        <w:rPr>
          <w:rFonts w:ascii="Times" w:hAnsi="Times"/>
          <w:szCs w:val="24"/>
        </w:rPr>
        <w:t xml:space="preserve"> does not release any claim, demand, or cause of action that may arise after the date of execution of this Agreement. </w:t>
      </w:r>
    </w:p>
    <w:p w14:paraId="22719DC9" w14:textId="77777777" w:rsidR="006861E4" w:rsidRPr="00451C56" w:rsidRDefault="006861E4" w:rsidP="00451C56">
      <w:pPr>
        <w:jc w:val="both"/>
        <w:rPr>
          <w:rFonts w:ascii="Times" w:hAnsi="Times"/>
          <w:szCs w:val="24"/>
        </w:rPr>
      </w:pPr>
    </w:p>
    <w:p w14:paraId="7BBEEE60" w14:textId="35A01339" w:rsidR="006861E4" w:rsidRPr="00451C56" w:rsidRDefault="006861E4" w:rsidP="00E569A8">
      <w:pPr>
        <w:jc w:val="both"/>
        <w:rPr>
          <w:rFonts w:ascii="Times" w:hAnsi="Times"/>
          <w:szCs w:val="24"/>
        </w:rPr>
      </w:pPr>
      <w:r w:rsidRPr="00451C56">
        <w:rPr>
          <w:rFonts w:ascii="Times" w:hAnsi="Times"/>
          <w:szCs w:val="24"/>
        </w:rPr>
        <w:t xml:space="preserve">Professor </w:t>
      </w:r>
      <w:r w:rsidR="00B210FE" w:rsidRPr="00451C56">
        <w:rPr>
          <w:rFonts w:ascii="Times" w:hAnsi="Times"/>
          <w:szCs w:val="24"/>
        </w:rPr>
        <w:t>______________</w:t>
      </w:r>
      <w:r w:rsidRPr="00451C56">
        <w:rPr>
          <w:rFonts w:ascii="Times" w:hAnsi="Times"/>
          <w:szCs w:val="24"/>
        </w:rPr>
        <w:t xml:space="preserve"> acknowledges that prior to executing this Agreement </w:t>
      </w:r>
      <w:r w:rsidR="007A0159" w:rsidRPr="00451C56">
        <w:rPr>
          <w:rFonts w:ascii="Times" w:hAnsi="Times"/>
          <w:szCs w:val="24"/>
        </w:rPr>
        <w:t>he/she</w:t>
      </w:r>
      <w:r w:rsidRPr="00451C56">
        <w:rPr>
          <w:rFonts w:ascii="Times" w:hAnsi="Times"/>
          <w:szCs w:val="24"/>
        </w:rPr>
        <w:t xml:space="preserve"> was informed that </w:t>
      </w:r>
      <w:r w:rsidR="006C4C1B" w:rsidRPr="00451C56">
        <w:rPr>
          <w:rFonts w:ascii="Times" w:hAnsi="Times"/>
          <w:szCs w:val="24"/>
        </w:rPr>
        <w:t xml:space="preserve">there were </w:t>
      </w:r>
      <w:r w:rsidRPr="00451C56">
        <w:rPr>
          <w:rFonts w:ascii="Times" w:hAnsi="Times"/>
          <w:szCs w:val="24"/>
        </w:rPr>
        <w:t>twenty-one (21) days to consider the terms and was advised to consult an attorney of choice prior to executing the Agreement.</w:t>
      </w:r>
    </w:p>
    <w:p w14:paraId="66CBD3B8" w14:textId="77777777" w:rsidR="006861E4" w:rsidRPr="00451C56" w:rsidRDefault="006861E4" w:rsidP="00451C56">
      <w:pPr>
        <w:jc w:val="both"/>
        <w:rPr>
          <w:rFonts w:ascii="Times" w:hAnsi="Times"/>
          <w:szCs w:val="24"/>
        </w:rPr>
      </w:pPr>
    </w:p>
    <w:p w14:paraId="34861F39" w14:textId="590E33DE" w:rsidR="006861E4" w:rsidRPr="00451C56" w:rsidRDefault="006861E4" w:rsidP="00E569A8">
      <w:pPr>
        <w:jc w:val="both"/>
        <w:rPr>
          <w:rFonts w:ascii="Times" w:hAnsi="Times"/>
          <w:szCs w:val="24"/>
        </w:rPr>
      </w:pPr>
      <w:r w:rsidRPr="00451C56">
        <w:rPr>
          <w:rFonts w:ascii="Times" w:hAnsi="Times"/>
          <w:szCs w:val="24"/>
        </w:rPr>
        <w:t xml:space="preserve">This Agreement is effective eight (8) days after the date executed by Professor </w:t>
      </w:r>
      <w:r w:rsidR="00B210FE" w:rsidRPr="00451C56">
        <w:rPr>
          <w:rFonts w:ascii="Times" w:hAnsi="Times"/>
          <w:szCs w:val="24"/>
        </w:rPr>
        <w:t>______________</w:t>
      </w:r>
      <w:r w:rsidRPr="00451C56">
        <w:rPr>
          <w:rFonts w:ascii="Times" w:hAnsi="Times"/>
          <w:szCs w:val="24"/>
        </w:rPr>
        <w:t xml:space="preserve"> and may be revoked by delivering written notice of revocation to the Office of the Executive Vice President and Provost of the University prior to five o’clock p.m. on the seventh day after execution by Professor </w:t>
      </w:r>
      <w:r w:rsidR="00B210FE" w:rsidRPr="00451C56">
        <w:rPr>
          <w:rFonts w:ascii="Times" w:hAnsi="Times"/>
          <w:szCs w:val="24"/>
        </w:rPr>
        <w:t>______________</w:t>
      </w:r>
      <w:r w:rsidRPr="00451C56">
        <w:rPr>
          <w:rFonts w:ascii="Times" w:hAnsi="Times"/>
          <w:szCs w:val="24"/>
        </w:rPr>
        <w:t>.</w:t>
      </w:r>
    </w:p>
    <w:p w14:paraId="4A5D8459" w14:textId="77777777" w:rsidR="00E569A8" w:rsidRDefault="00E569A8" w:rsidP="00451C56">
      <w:pPr>
        <w:tabs>
          <w:tab w:val="left" w:pos="90"/>
        </w:tabs>
        <w:jc w:val="both"/>
        <w:rPr>
          <w:rFonts w:ascii="Times" w:hAnsi="Times"/>
          <w:szCs w:val="24"/>
        </w:rPr>
      </w:pPr>
    </w:p>
    <w:p w14:paraId="008EE771" w14:textId="10E8B467" w:rsidR="006861E4" w:rsidRPr="00451C56" w:rsidRDefault="006861E4" w:rsidP="00451C56">
      <w:pPr>
        <w:tabs>
          <w:tab w:val="left" w:pos="90"/>
        </w:tabs>
        <w:jc w:val="both"/>
        <w:rPr>
          <w:rFonts w:ascii="Times" w:hAnsi="Times"/>
          <w:szCs w:val="24"/>
        </w:rPr>
      </w:pPr>
      <w:r w:rsidRPr="00451C56">
        <w:rPr>
          <w:rFonts w:ascii="Times" w:hAnsi="Times"/>
          <w:szCs w:val="24"/>
        </w:rPr>
        <w:t>This Agreement may not be assigned by either party.</w:t>
      </w:r>
    </w:p>
    <w:p w14:paraId="0551953F" w14:textId="77777777" w:rsidR="006861E4" w:rsidRPr="00451C56" w:rsidRDefault="006861E4" w:rsidP="00451C56">
      <w:pPr>
        <w:jc w:val="both"/>
        <w:rPr>
          <w:rFonts w:ascii="Times" w:hAnsi="Times"/>
          <w:szCs w:val="24"/>
        </w:rPr>
      </w:pPr>
    </w:p>
    <w:p w14:paraId="25D75866" w14:textId="00AB1544" w:rsidR="006861E4" w:rsidRPr="00451C56" w:rsidRDefault="006861E4" w:rsidP="00E569A8">
      <w:pPr>
        <w:jc w:val="both"/>
        <w:rPr>
          <w:rFonts w:ascii="Times" w:hAnsi="Times"/>
          <w:szCs w:val="24"/>
        </w:rPr>
      </w:pPr>
      <w:r w:rsidRPr="00451C56">
        <w:rPr>
          <w:rFonts w:ascii="Times" w:hAnsi="Times"/>
          <w:szCs w:val="24"/>
        </w:rPr>
        <w:t>The provisions of this Agreement contain the entire agreement of the parties with respect to the subject matter hereof and no prior contemporaneous agreement, written or oral, shall have the effect of altering the terms. No amendment to this Agreement shall be effective unless reduced to writing and signed by the parties.</w:t>
      </w:r>
    </w:p>
    <w:p w14:paraId="53E06FC0" w14:textId="77777777" w:rsidR="00623FAD" w:rsidRPr="00451C56" w:rsidRDefault="00623FAD" w:rsidP="00451C56">
      <w:pPr>
        <w:jc w:val="both"/>
        <w:rPr>
          <w:rFonts w:ascii="Times" w:hAnsi="Times"/>
          <w:szCs w:val="24"/>
        </w:rPr>
      </w:pPr>
    </w:p>
    <w:p w14:paraId="7708CA43" w14:textId="3E5B7764" w:rsidR="006861E4" w:rsidRPr="00451C56" w:rsidRDefault="006861E4" w:rsidP="00E569A8">
      <w:pPr>
        <w:ind w:left="-90"/>
        <w:jc w:val="both"/>
        <w:rPr>
          <w:rFonts w:ascii="Times" w:hAnsi="Times"/>
          <w:szCs w:val="24"/>
        </w:rPr>
      </w:pPr>
      <w:r w:rsidRPr="00451C56">
        <w:rPr>
          <w:rFonts w:ascii="Times" w:hAnsi="Times"/>
          <w:szCs w:val="24"/>
        </w:rPr>
        <w:t>The validity, interpretation, performance, and enforcement of this Agreement shall be governed by and subject to the laws of the State of Texas, the Rules and Regulations of the Board of Regents of The University of Texas System, and the rules and regulations of the University.</w:t>
      </w:r>
    </w:p>
    <w:p w14:paraId="27445F95" w14:textId="77777777" w:rsidR="006861E4" w:rsidRPr="00451C56" w:rsidRDefault="006861E4" w:rsidP="00451C56">
      <w:pPr>
        <w:jc w:val="both"/>
        <w:rPr>
          <w:rFonts w:ascii="Times" w:hAnsi="Times"/>
          <w:szCs w:val="24"/>
        </w:rPr>
      </w:pPr>
    </w:p>
    <w:p w14:paraId="051398B2" w14:textId="77777777" w:rsidR="006861E4" w:rsidRPr="00451C56" w:rsidRDefault="006861E4" w:rsidP="00451C56">
      <w:pPr>
        <w:jc w:val="both"/>
        <w:rPr>
          <w:rFonts w:ascii="Times" w:hAnsi="Times"/>
          <w:szCs w:val="24"/>
        </w:rPr>
      </w:pPr>
    </w:p>
    <w:p w14:paraId="5DB90392" w14:textId="77777777" w:rsidR="00E569A8" w:rsidRDefault="00E569A8" w:rsidP="00451C56">
      <w:pPr>
        <w:jc w:val="both"/>
        <w:rPr>
          <w:rFonts w:ascii="Times" w:hAnsi="Times"/>
          <w:szCs w:val="24"/>
        </w:rPr>
      </w:pPr>
    </w:p>
    <w:p w14:paraId="2BDB9305" w14:textId="56001F2E" w:rsidR="001C49D8" w:rsidRPr="00451C56" w:rsidRDefault="00E17CAF" w:rsidP="00451C56">
      <w:pPr>
        <w:jc w:val="both"/>
        <w:rPr>
          <w:rFonts w:ascii="Times" w:hAnsi="Times"/>
          <w:szCs w:val="24"/>
        </w:rPr>
      </w:pPr>
      <w:r w:rsidRPr="00451C56">
        <w:rPr>
          <w:rFonts w:ascii="Times" w:hAnsi="Times"/>
          <w:szCs w:val="24"/>
        </w:rPr>
        <w:t xml:space="preserve">  _____________________________</w:t>
      </w:r>
      <w:r w:rsidR="001C49D8" w:rsidRPr="00451C56">
        <w:rPr>
          <w:rFonts w:ascii="Times" w:hAnsi="Times"/>
          <w:szCs w:val="24"/>
        </w:rPr>
        <w:t xml:space="preserve">     </w:t>
      </w:r>
      <w:r w:rsidR="001C49D8" w:rsidRPr="00451C56">
        <w:rPr>
          <w:rFonts w:ascii="Times" w:hAnsi="Times"/>
          <w:szCs w:val="24"/>
        </w:rPr>
        <w:tab/>
        <w:t xml:space="preserve">Date </w:t>
      </w:r>
      <w:r w:rsidRPr="00451C56">
        <w:rPr>
          <w:rFonts w:ascii="Times" w:hAnsi="Times"/>
          <w:szCs w:val="24"/>
        </w:rPr>
        <w:t>_________________</w:t>
      </w:r>
    </w:p>
    <w:p w14:paraId="21A3EEC0" w14:textId="1D659162" w:rsidR="001C49D8" w:rsidRPr="00451C56" w:rsidRDefault="004F72D1" w:rsidP="00451C56">
      <w:pPr>
        <w:ind w:left="270" w:hanging="270"/>
        <w:jc w:val="both"/>
        <w:rPr>
          <w:rFonts w:ascii="Times" w:hAnsi="Times"/>
          <w:szCs w:val="24"/>
        </w:rPr>
      </w:pPr>
      <w:r w:rsidRPr="00451C56">
        <w:rPr>
          <w:rFonts w:ascii="Times" w:hAnsi="Times"/>
          <w:szCs w:val="24"/>
        </w:rPr>
        <w:tab/>
      </w:r>
      <w:r w:rsidR="002E1940" w:rsidRPr="00451C56">
        <w:rPr>
          <w:rFonts w:ascii="Times" w:hAnsi="Times"/>
          <w:szCs w:val="24"/>
        </w:rPr>
        <w:t>&lt;INSERT PROFESSOR NAME&gt;</w:t>
      </w:r>
    </w:p>
    <w:p w14:paraId="290AFD9D" w14:textId="77777777" w:rsidR="001C49D8" w:rsidRPr="00451C56" w:rsidRDefault="001C49D8" w:rsidP="00451C56">
      <w:pPr>
        <w:jc w:val="both"/>
        <w:rPr>
          <w:rFonts w:ascii="Times" w:hAnsi="Times"/>
          <w:szCs w:val="24"/>
        </w:rPr>
      </w:pPr>
    </w:p>
    <w:p w14:paraId="25B03CEA" w14:textId="77777777" w:rsidR="001C49D8" w:rsidRPr="00451C56" w:rsidRDefault="001C49D8" w:rsidP="00451C56">
      <w:pPr>
        <w:jc w:val="both"/>
        <w:rPr>
          <w:rFonts w:ascii="Times" w:hAnsi="Times"/>
          <w:szCs w:val="24"/>
        </w:rPr>
      </w:pPr>
    </w:p>
    <w:p w14:paraId="751D9E6B" w14:textId="77777777" w:rsidR="001C49D8" w:rsidRPr="00451C56" w:rsidRDefault="001C49D8" w:rsidP="00451C56">
      <w:pPr>
        <w:jc w:val="both"/>
        <w:rPr>
          <w:rFonts w:ascii="Times" w:hAnsi="Times"/>
          <w:szCs w:val="24"/>
        </w:rPr>
      </w:pPr>
    </w:p>
    <w:p w14:paraId="0C535EAB" w14:textId="03088575" w:rsidR="006861E4" w:rsidRPr="00451C56" w:rsidRDefault="004F72D1" w:rsidP="00451C56">
      <w:pPr>
        <w:ind w:left="270" w:hanging="270"/>
        <w:jc w:val="both"/>
        <w:rPr>
          <w:rFonts w:ascii="Times" w:hAnsi="Times"/>
          <w:szCs w:val="24"/>
        </w:rPr>
      </w:pPr>
      <w:r w:rsidRPr="00451C56">
        <w:rPr>
          <w:rFonts w:ascii="Times" w:hAnsi="Times"/>
          <w:szCs w:val="24"/>
        </w:rPr>
        <w:tab/>
      </w:r>
      <w:r w:rsidR="006861E4" w:rsidRPr="00451C56">
        <w:rPr>
          <w:rFonts w:ascii="Times" w:hAnsi="Times"/>
          <w:szCs w:val="24"/>
        </w:rPr>
        <w:t>T</w:t>
      </w:r>
      <w:r w:rsidR="001C49D8" w:rsidRPr="00451C56">
        <w:rPr>
          <w:rFonts w:ascii="Times" w:hAnsi="Times"/>
          <w:szCs w:val="24"/>
        </w:rPr>
        <w:t>he University of Texas at Austin</w:t>
      </w:r>
    </w:p>
    <w:p w14:paraId="756379E5" w14:textId="77777777" w:rsidR="006861E4" w:rsidRPr="00451C56" w:rsidRDefault="006861E4" w:rsidP="00451C56">
      <w:pPr>
        <w:jc w:val="both"/>
        <w:rPr>
          <w:rFonts w:ascii="Times" w:hAnsi="Times"/>
          <w:szCs w:val="24"/>
        </w:rPr>
      </w:pPr>
    </w:p>
    <w:p w14:paraId="60F5A2B7" w14:textId="77777777" w:rsidR="006861E4" w:rsidRPr="00451C56" w:rsidRDefault="006861E4" w:rsidP="00451C56">
      <w:pPr>
        <w:jc w:val="both"/>
        <w:rPr>
          <w:rFonts w:ascii="Times" w:hAnsi="Times"/>
          <w:szCs w:val="24"/>
        </w:rPr>
      </w:pPr>
    </w:p>
    <w:p w14:paraId="5C872FB2" w14:textId="77777777" w:rsidR="00E17CAF" w:rsidRPr="00451C56" w:rsidRDefault="00E17CAF" w:rsidP="00451C56">
      <w:pPr>
        <w:jc w:val="both"/>
        <w:rPr>
          <w:rFonts w:ascii="Times" w:hAnsi="Times"/>
          <w:szCs w:val="24"/>
        </w:rPr>
      </w:pPr>
    </w:p>
    <w:p w14:paraId="4A702424" w14:textId="06BA67D4" w:rsidR="006861E4" w:rsidRPr="00451C56" w:rsidRDefault="00E17CAF" w:rsidP="00451C56">
      <w:pPr>
        <w:jc w:val="both"/>
        <w:rPr>
          <w:rFonts w:ascii="Times" w:hAnsi="Times"/>
          <w:szCs w:val="24"/>
        </w:rPr>
      </w:pPr>
      <w:r w:rsidRPr="00451C56">
        <w:rPr>
          <w:rFonts w:ascii="Times" w:hAnsi="Times"/>
          <w:szCs w:val="24"/>
        </w:rPr>
        <w:t xml:space="preserve">     </w:t>
      </w:r>
      <w:r w:rsidR="006861E4" w:rsidRPr="00451C56">
        <w:rPr>
          <w:rFonts w:ascii="Times" w:hAnsi="Times"/>
          <w:szCs w:val="24"/>
        </w:rPr>
        <w:t xml:space="preserve">_____________________________     </w:t>
      </w:r>
      <w:r w:rsidR="006861E4" w:rsidRPr="00451C56">
        <w:rPr>
          <w:rFonts w:ascii="Times" w:hAnsi="Times"/>
          <w:szCs w:val="24"/>
        </w:rPr>
        <w:tab/>
        <w:t>Date _________________</w:t>
      </w:r>
    </w:p>
    <w:p w14:paraId="4B2754DD" w14:textId="78F47B25" w:rsidR="006861E4" w:rsidRPr="00451C56" w:rsidRDefault="004F72D1" w:rsidP="00451C56">
      <w:pPr>
        <w:ind w:left="270" w:hanging="270"/>
        <w:jc w:val="both"/>
        <w:rPr>
          <w:rFonts w:ascii="Times" w:hAnsi="Times"/>
          <w:szCs w:val="24"/>
        </w:rPr>
      </w:pPr>
      <w:r w:rsidRPr="00451C56">
        <w:rPr>
          <w:rFonts w:ascii="Times" w:hAnsi="Times"/>
          <w:szCs w:val="24"/>
        </w:rPr>
        <w:tab/>
      </w:r>
      <w:r w:rsidR="002E1940" w:rsidRPr="00451C56">
        <w:rPr>
          <w:rFonts w:ascii="Times" w:hAnsi="Times"/>
          <w:szCs w:val="24"/>
        </w:rPr>
        <w:t>&lt;INSERT PROVOST NAME&gt;</w:t>
      </w:r>
    </w:p>
    <w:p w14:paraId="3EEF8FAE" w14:textId="25A31819" w:rsidR="006861E4" w:rsidRPr="00451C56" w:rsidRDefault="004F72D1" w:rsidP="00451C56">
      <w:pPr>
        <w:ind w:left="270" w:hanging="270"/>
        <w:jc w:val="both"/>
        <w:rPr>
          <w:rFonts w:ascii="Times" w:hAnsi="Times"/>
          <w:szCs w:val="24"/>
        </w:rPr>
      </w:pPr>
      <w:r w:rsidRPr="00451C56">
        <w:rPr>
          <w:rFonts w:ascii="Times" w:hAnsi="Times"/>
          <w:szCs w:val="24"/>
        </w:rPr>
        <w:tab/>
      </w:r>
      <w:r w:rsidR="006861E4" w:rsidRPr="00451C56">
        <w:rPr>
          <w:rFonts w:ascii="Times" w:hAnsi="Times"/>
          <w:szCs w:val="24"/>
        </w:rPr>
        <w:t xml:space="preserve">Executive Vice President and Provost </w:t>
      </w:r>
    </w:p>
    <w:p w14:paraId="0767E78C" w14:textId="77777777" w:rsidR="006861E4" w:rsidRPr="00451C56" w:rsidRDefault="006861E4" w:rsidP="00451C56">
      <w:pPr>
        <w:jc w:val="both"/>
        <w:rPr>
          <w:rFonts w:ascii="Times" w:hAnsi="Times"/>
          <w:szCs w:val="24"/>
        </w:rPr>
      </w:pPr>
    </w:p>
    <w:sectPr w:rsidR="006861E4" w:rsidRPr="00451C56" w:rsidSect="004F72D1">
      <w:headerReference w:type="default" r:id="rId7"/>
      <w:footerReference w:type="default" r:id="rId8"/>
      <w:footerReference w:type="first" r:id="rId9"/>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31A53" w14:textId="77777777" w:rsidR="009151B4" w:rsidRDefault="009151B4">
      <w:r>
        <w:separator/>
      </w:r>
    </w:p>
  </w:endnote>
  <w:endnote w:type="continuationSeparator" w:id="0">
    <w:p w14:paraId="5E331872" w14:textId="77777777" w:rsidR="009151B4" w:rsidRDefault="00915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41E0C" w14:textId="77777777" w:rsidR="00345C52" w:rsidRDefault="00345C52" w:rsidP="001C49D8">
    <w:pPr>
      <w:pStyle w:val="Footer"/>
      <w:jc w:val="right"/>
      <w:rPr>
        <w:rFonts w:ascii="Times New Roman" w:hAnsi="Times New Roman"/>
        <w:noProof/>
        <w:sz w:val="20"/>
      </w:rPr>
    </w:pPr>
    <w:r>
      <w:tab/>
    </w:r>
    <w:r w:rsidRPr="001C49D8">
      <w:rPr>
        <w:rFonts w:ascii="Times New Roman" w:eastAsia="Times New Roman" w:hAnsi="Times New Roman"/>
        <w:sz w:val="20"/>
      </w:rPr>
      <w:t>Attachment A for HOP 2-2410</w:t>
    </w:r>
    <w:r w:rsidRPr="001C49D8">
      <w:rPr>
        <w:rFonts w:ascii="Times New Roman" w:hAnsi="Times New Roman"/>
        <w:sz w:val="20"/>
      </w:rPr>
      <w:t xml:space="preserve"> Page </w:t>
    </w:r>
    <w:r w:rsidRPr="001C49D8">
      <w:rPr>
        <w:rFonts w:ascii="Times New Roman" w:hAnsi="Times New Roman"/>
        <w:sz w:val="20"/>
      </w:rPr>
      <w:fldChar w:fldCharType="begin"/>
    </w:r>
    <w:r w:rsidRPr="001C49D8">
      <w:rPr>
        <w:rFonts w:ascii="Times New Roman" w:hAnsi="Times New Roman"/>
        <w:sz w:val="20"/>
      </w:rPr>
      <w:instrText xml:space="preserve"> PAGE   \* MERGEFORMAT </w:instrText>
    </w:r>
    <w:r w:rsidRPr="001C49D8">
      <w:rPr>
        <w:rFonts w:ascii="Times New Roman" w:hAnsi="Times New Roman"/>
        <w:sz w:val="20"/>
      </w:rPr>
      <w:fldChar w:fldCharType="separate"/>
    </w:r>
    <w:r w:rsidR="00EE096D">
      <w:rPr>
        <w:rFonts w:ascii="Times New Roman" w:hAnsi="Times New Roman"/>
        <w:noProof/>
        <w:sz w:val="20"/>
      </w:rPr>
      <w:t>2</w:t>
    </w:r>
    <w:r w:rsidRPr="001C49D8">
      <w:rPr>
        <w:rFonts w:ascii="Times New Roman" w:hAnsi="Times New Roman"/>
        <w:noProof/>
        <w:sz w:val="20"/>
      </w:rPr>
      <w:fldChar w:fldCharType="end"/>
    </w:r>
  </w:p>
  <w:p w14:paraId="7A61B8DA" w14:textId="77777777" w:rsidR="00345C52" w:rsidRDefault="00345C52" w:rsidP="001C49D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BAEB3" w14:textId="77777777" w:rsidR="00345C52" w:rsidRDefault="00345C52" w:rsidP="001C49D8">
    <w:pPr>
      <w:pStyle w:val="Footer"/>
      <w:jc w:val="right"/>
      <w:rPr>
        <w:rFonts w:ascii="Times New Roman" w:hAnsi="Times New Roman"/>
        <w:noProof/>
        <w:sz w:val="20"/>
      </w:rPr>
    </w:pPr>
    <w:r>
      <w:t xml:space="preserve"> </w:t>
    </w:r>
    <w:r>
      <w:tab/>
    </w:r>
    <w:r w:rsidRPr="001C49D8">
      <w:rPr>
        <w:rFonts w:ascii="Times New Roman" w:eastAsia="Times New Roman" w:hAnsi="Times New Roman"/>
        <w:sz w:val="20"/>
      </w:rPr>
      <w:t>Attachment A for HOP 2-2410</w:t>
    </w:r>
    <w:r w:rsidRPr="001C49D8">
      <w:rPr>
        <w:rFonts w:ascii="Times New Roman" w:hAnsi="Times New Roman"/>
        <w:sz w:val="20"/>
      </w:rPr>
      <w:t xml:space="preserve"> Page </w:t>
    </w:r>
    <w:r w:rsidRPr="001C49D8">
      <w:rPr>
        <w:rFonts w:ascii="Times New Roman" w:hAnsi="Times New Roman"/>
        <w:sz w:val="20"/>
      </w:rPr>
      <w:fldChar w:fldCharType="begin"/>
    </w:r>
    <w:r w:rsidRPr="001C49D8">
      <w:rPr>
        <w:rFonts w:ascii="Times New Roman" w:hAnsi="Times New Roman"/>
        <w:sz w:val="20"/>
      </w:rPr>
      <w:instrText xml:space="preserve"> PAGE   \* MERGEFORMAT </w:instrText>
    </w:r>
    <w:r w:rsidRPr="001C49D8">
      <w:rPr>
        <w:rFonts w:ascii="Times New Roman" w:hAnsi="Times New Roman"/>
        <w:sz w:val="20"/>
      </w:rPr>
      <w:fldChar w:fldCharType="separate"/>
    </w:r>
    <w:r w:rsidR="00EE096D">
      <w:rPr>
        <w:rFonts w:ascii="Times New Roman" w:hAnsi="Times New Roman"/>
        <w:noProof/>
        <w:sz w:val="20"/>
      </w:rPr>
      <w:t>1</w:t>
    </w:r>
    <w:r w:rsidRPr="001C49D8">
      <w:rPr>
        <w:rFonts w:ascii="Times New Roman" w:hAnsi="Times New Roman"/>
        <w:noProof/>
        <w:sz w:val="20"/>
      </w:rPr>
      <w:fldChar w:fldCharType="end"/>
    </w:r>
  </w:p>
  <w:p w14:paraId="2F3DC859" w14:textId="703BBEFE" w:rsidR="00EE096D" w:rsidRPr="001C49D8" w:rsidRDefault="00EE096D" w:rsidP="001C49D8">
    <w:pPr>
      <w:pStyle w:val="Footer"/>
      <w:jc w:val="right"/>
      <w:rPr>
        <w:rFonts w:ascii="Times New Roman" w:hAnsi="Times New Roman"/>
        <w:sz w:val="20"/>
      </w:rPr>
    </w:pPr>
    <w:r>
      <w:rPr>
        <w:rFonts w:ascii="Times New Roman" w:hAnsi="Times New Roman"/>
        <w:noProof/>
        <w:sz w:val="20"/>
      </w:rPr>
      <w:t>Rev. 5/2015</w:t>
    </w:r>
  </w:p>
  <w:p w14:paraId="7D99D334" w14:textId="77777777" w:rsidR="00345C52" w:rsidRDefault="00345C52" w:rsidP="001C4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2EC44" w14:textId="77777777" w:rsidR="009151B4" w:rsidRDefault="009151B4">
      <w:r>
        <w:separator/>
      </w:r>
    </w:p>
  </w:footnote>
  <w:footnote w:type="continuationSeparator" w:id="0">
    <w:p w14:paraId="52CD7928" w14:textId="77777777" w:rsidR="009151B4" w:rsidRDefault="009151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952A5" w14:textId="77777777" w:rsidR="00345C52" w:rsidRDefault="00345C52">
    <w:pPr>
      <w:pStyle w:val="Header"/>
    </w:pPr>
    <w:r>
      <w:t xml:space="preserve"> </w:t>
    </w:r>
  </w:p>
  <w:p w14:paraId="22B42BA8" w14:textId="77777777" w:rsidR="00345C52" w:rsidRDefault="00345C5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SortMethod w:val="0000"/>
  <w:defaultTabStop w:val="720"/>
  <w:autoHyphenation/>
  <w:hyphenationZone w:val="108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yNDQyNLAwNTY3NDBS0lEKTi0uzszPAykwrAUA4xTM2SwAAAA="/>
  </w:docVars>
  <w:rsids>
    <w:rsidRoot w:val="00C001FC"/>
    <w:rsid w:val="00050BBB"/>
    <w:rsid w:val="00093BE0"/>
    <w:rsid w:val="00093C14"/>
    <w:rsid w:val="000B0C04"/>
    <w:rsid w:val="001051B5"/>
    <w:rsid w:val="00172103"/>
    <w:rsid w:val="001858B0"/>
    <w:rsid w:val="001C49D8"/>
    <w:rsid w:val="00267425"/>
    <w:rsid w:val="00276EA3"/>
    <w:rsid w:val="002C1BA8"/>
    <w:rsid w:val="002E1940"/>
    <w:rsid w:val="00345C52"/>
    <w:rsid w:val="00347ED1"/>
    <w:rsid w:val="0035127F"/>
    <w:rsid w:val="003B258D"/>
    <w:rsid w:val="00451C56"/>
    <w:rsid w:val="004B359D"/>
    <w:rsid w:val="004F72D1"/>
    <w:rsid w:val="0054620A"/>
    <w:rsid w:val="00557ADB"/>
    <w:rsid w:val="005E0485"/>
    <w:rsid w:val="005E20AC"/>
    <w:rsid w:val="00617478"/>
    <w:rsid w:val="00623FAD"/>
    <w:rsid w:val="006330E1"/>
    <w:rsid w:val="006808B5"/>
    <w:rsid w:val="006861E4"/>
    <w:rsid w:val="006C2659"/>
    <w:rsid w:val="006C4C1B"/>
    <w:rsid w:val="00777EF8"/>
    <w:rsid w:val="00777FD4"/>
    <w:rsid w:val="007A0159"/>
    <w:rsid w:val="007B7BF7"/>
    <w:rsid w:val="007F01B2"/>
    <w:rsid w:val="007F09E4"/>
    <w:rsid w:val="00845A43"/>
    <w:rsid w:val="009151B4"/>
    <w:rsid w:val="00932D7F"/>
    <w:rsid w:val="009C56B3"/>
    <w:rsid w:val="009D4174"/>
    <w:rsid w:val="009E4129"/>
    <w:rsid w:val="009F4EC3"/>
    <w:rsid w:val="00A75BB2"/>
    <w:rsid w:val="00A96AF0"/>
    <w:rsid w:val="00B210FE"/>
    <w:rsid w:val="00B43E47"/>
    <w:rsid w:val="00B74809"/>
    <w:rsid w:val="00C001FC"/>
    <w:rsid w:val="00CF2F55"/>
    <w:rsid w:val="00D36192"/>
    <w:rsid w:val="00DB5E8A"/>
    <w:rsid w:val="00DB6617"/>
    <w:rsid w:val="00DB6CDE"/>
    <w:rsid w:val="00DE049B"/>
    <w:rsid w:val="00DF4076"/>
    <w:rsid w:val="00E17CAF"/>
    <w:rsid w:val="00E569A8"/>
    <w:rsid w:val="00EC5B5B"/>
    <w:rsid w:val="00EE096D"/>
    <w:rsid w:val="00FD23FB"/>
    <w:rsid w:val="00FE4E6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F46DB6"/>
  <w14:defaultImageDpi w14:val="300"/>
  <w15:docId w15:val="{78642FE0-2A03-4DE0-B6DB-5697D9E99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Book Antiqua" w:hAnsi="Book Antiqu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270" w:hanging="270"/>
    </w:pPr>
  </w:style>
  <w:style w:type="paragraph" w:styleId="BodyTextIndent2">
    <w:name w:val="Body Text Indent 2"/>
    <w:basedOn w:val="Normal"/>
    <w:pPr>
      <w:ind w:left="270"/>
    </w:pPr>
  </w:style>
  <w:style w:type="paragraph" w:styleId="BodyTextIndent3">
    <w:name w:val="Body Text Indent 3"/>
    <w:basedOn w:val="Normal"/>
    <w:pPr>
      <w:ind w:left="180" w:hanging="27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1C49D8"/>
    <w:rPr>
      <w:rFonts w:ascii="Book Antiqua" w:hAnsi="Book Antiqua"/>
      <w:sz w:val="24"/>
    </w:rPr>
  </w:style>
  <w:style w:type="paragraph" w:styleId="BalloonText">
    <w:name w:val="Balloon Text"/>
    <w:basedOn w:val="Normal"/>
    <w:link w:val="BalloonTextChar"/>
    <w:semiHidden/>
    <w:unhideWhenUsed/>
    <w:rsid w:val="00E569A8"/>
    <w:rPr>
      <w:rFonts w:ascii="Segoe UI" w:hAnsi="Segoe UI" w:cs="Segoe UI"/>
      <w:sz w:val="18"/>
      <w:szCs w:val="18"/>
    </w:rPr>
  </w:style>
  <w:style w:type="character" w:customStyle="1" w:styleId="BalloonTextChar">
    <w:name w:val="Balloon Text Char"/>
    <w:basedOn w:val="DefaultParagraphFont"/>
    <w:link w:val="BalloonText"/>
    <w:semiHidden/>
    <w:rsid w:val="00E569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4A662-B870-4A16-90EC-34E13B26D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HASED RETIREMENT AGREEMENT</vt:lpstr>
    </vt:vector>
  </TitlesOfParts>
  <Company>UT Austin</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D RETIREMENT AGREEMENT</dc:title>
  <dc:subject/>
  <dc:creator>Dorothea Adams</dc:creator>
  <cp:keywords/>
  <cp:lastModifiedBy>Brooks, Betty G</cp:lastModifiedBy>
  <cp:revision>2</cp:revision>
  <cp:lastPrinted>2015-05-26T15:00:00Z</cp:lastPrinted>
  <dcterms:created xsi:type="dcterms:W3CDTF">2023-05-11T15:08:00Z</dcterms:created>
  <dcterms:modified xsi:type="dcterms:W3CDTF">2023-05-11T15:08:00Z</dcterms:modified>
</cp:coreProperties>
</file>